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E6AE07" w14:textId="273CFA2B" w:rsidR="00241DB1" w:rsidRPr="000315B3" w:rsidRDefault="00681792" w:rsidP="007569F7">
      <w:pPr>
        <w:pStyle w:val="Podnadpis"/>
        <w:spacing w:before="120" w:after="240"/>
        <w:jc w:val="both"/>
        <w:rPr>
          <w:b w:val="0"/>
          <w:i/>
          <w:color w:val="A6A6A6" w:themeColor="background1" w:themeShade="A6"/>
          <w:sz w:val="22"/>
          <w:szCs w:val="22"/>
        </w:rPr>
      </w:pPr>
      <w:r>
        <w:rPr>
          <w:b w:val="0"/>
          <w:i/>
          <w:color w:val="A6A6A6" w:themeColor="background1" w:themeShade="A6"/>
          <w:sz w:val="22"/>
          <w:szCs w:val="22"/>
        </w:rPr>
        <w:t>Příloha č. 5 ZD – Seznam realizačního týmu</w:t>
      </w:r>
    </w:p>
    <w:p w14:paraId="41AEF56B" w14:textId="7E9D1022" w:rsidR="007569F7" w:rsidRPr="00ED5AFA" w:rsidRDefault="007569F7" w:rsidP="007569F7">
      <w:pPr>
        <w:pStyle w:val="Podnadpis"/>
        <w:spacing w:before="120" w:after="240"/>
        <w:jc w:val="both"/>
        <w:rPr>
          <w:b w:val="0"/>
          <w:sz w:val="24"/>
        </w:rPr>
      </w:pPr>
      <w:r w:rsidRPr="00ED5AFA">
        <w:rPr>
          <w:b w:val="0"/>
          <w:sz w:val="24"/>
        </w:rPr>
        <w:t xml:space="preserve">Veřejná zakázka </w:t>
      </w:r>
      <w:r w:rsidRPr="00D85E2F">
        <w:rPr>
          <w:b w:val="0"/>
          <w:sz w:val="22"/>
        </w:rPr>
        <w:t>„</w:t>
      </w:r>
      <w:r w:rsidR="00F452B0">
        <w:rPr>
          <w:b w:val="0"/>
          <w:sz w:val="24"/>
        </w:rPr>
        <w:t>Dodávka</w:t>
      </w:r>
      <w:r w:rsidR="00BF25AC">
        <w:rPr>
          <w:b w:val="0"/>
          <w:sz w:val="24"/>
        </w:rPr>
        <w:t xml:space="preserve"> nových serveru</w:t>
      </w:r>
      <w:r w:rsidR="004C6214">
        <w:rPr>
          <w:b w:val="0"/>
          <w:sz w:val="24"/>
        </w:rPr>
        <w:t>.</w:t>
      </w:r>
      <w:r w:rsidRPr="00D85E2F">
        <w:rPr>
          <w:b w:val="0"/>
          <w:sz w:val="24"/>
        </w:rPr>
        <w:t>“-</w:t>
      </w:r>
      <w:r w:rsidRPr="00ED5AFA">
        <w:rPr>
          <w:b w:val="0"/>
          <w:sz w:val="24"/>
        </w:rPr>
        <w:t xml:space="preserve"> </w:t>
      </w:r>
      <w:r w:rsidRPr="007569F7">
        <w:rPr>
          <w:sz w:val="24"/>
        </w:rPr>
        <w:t>Seznam certifikov</w:t>
      </w:r>
      <w:bookmarkStart w:id="0" w:name="_GoBack"/>
      <w:bookmarkEnd w:id="0"/>
      <w:r w:rsidRPr="007569F7">
        <w:rPr>
          <w:sz w:val="24"/>
        </w:rPr>
        <w:t>aných techniků</w:t>
      </w:r>
    </w:p>
    <w:p w14:paraId="7009F085" w14:textId="1D6AA9B5" w:rsidR="0049692D" w:rsidRPr="00075E48" w:rsidRDefault="007569F7" w:rsidP="00323287">
      <w:pPr>
        <w:jc w:val="both"/>
        <w:rPr>
          <w:rFonts w:asciiTheme="minorHAnsi" w:hAnsiTheme="minorHAnsi"/>
          <w:lang w:val="cs-CZ"/>
        </w:rPr>
      </w:pPr>
      <w:r>
        <w:rPr>
          <w:rFonts w:asciiTheme="minorHAnsi" w:hAnsiTheme="minorHAnsi"/>
          <w:lang w:val="cs-CZ"/>
        </w:rPr>
        <w:t>Prodávající</w:t>
      </w:r>
      <w:r w:rsidR="00323287" w:rsidRPr="00075E48">
        <w:rPr>
          <w:rFonts w:asciiTheme="minorHAnsi" w:hAnsiTheme="minorHAnsi"/>
          <w:lang w:val="cs-CZ"/>
        </w:rPr>
        <w:t>:</w:t>
      </w:r>
      <w:r w:rsidR="009F7B08" w:rsidRPr="00075E48">
        <w:rPr>
          <w:rFonts w:asciiTheme="minorHAnsi" w:hAnsiTheme="minorHAnsi"/>
          <w:sz w:val="22"/>
          <w:szCs w:val="20"/>
          <w:lang w:val="cs-CZ"/>
        </w:rPr>
        <w:t xml:space="preserve"> </w:t>
      </w:r>
    </w:p>
    <w:p w14:paraId="485D18AD" w14:textId="77777777" w:rsidR="008060DC" w:rsidRPr="00075E48" w:rsidRDefault="008060DC" w:rsidP="0049692D">
      <w:pPr>
        <w:jc w:val="center"/>
        <w:rPr>
          <w:rStyle w:val="ACNormlnChar"/>
          <w:rFonts w:asciiTheme="minorHAnsi" w:hAnsiTheme="minorHAnsi" w:cs="Times New Roman"/>
          <w:b/>
          <w:szCs w:val="22"/>
        </w:rPr>
      </w:pPr>
    </w:p>
    <w:tbl>
      <w:tblPr>
        <w:tblW w:w="4872" w:type="pct"/>
        <w:tblInd w:w="10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20" w:firstRow="1" w:lastRow="0" w:firstColumn="0" w:lastColumn="0" w:noHBand="0" w:noVBand="0"/>
      </w:tblPr>
      <w:tblGrid>
        <w:gridCol w:w="3696"/>
        <w:gridCol w:w="9355"/>
      </w:tblGrid>
      <w:tr w:rsidR="005E460C" w:rsidRPr="00075E48" w14:paraId="38D956CD" w14:textId="77777777" w:rsidTr="005E460C">
        <w:tc>
          <w:tcPr>
            <w:tcW w:w="1416" w:type="pct"/>
            <w:tcBorders>
              <w:top w:val="doub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36887027" w14:textId="77777777" w:rsidR="005E460C" w:rsidRDefault="005E460C" w:rsidP="00653CF8">
            <w:pPr>
              <w:jc w:val="center"/>
              <w:rPr>
                <w:rFonts w:asciiTheme="minorHAnsi" w:hAnsiTheme="minorHAnsi"/>
                <w:b/>
                <w:lang w:val="cs-CZ"/>
              </w:rPr>
            </w:pPr>
            <w:r w:rsidRPr="00075E48">
              <w:rPr>
                <w:rFonts w:asciiTheme="minorHAnsi" w:hAnsiTheme="minorHAnsi"/>
                <w:b/>
                <w:lang w:val="cs-CZ"/>
              </w:rPr>
              <w:t xml:space="preserve">Jméno </w:t>
            </w:r>
            <w:r>
              <w:rPr>
                <w:rFonts w:asciiTheme="minorHAnsi" w:hAnsiTheme="minorHAnsi"/>
                <w:b/>
                <w:lang w:val="cs-CZ"/>
              </w:rPr>
              <w:t>technika</w:t>
            </w:r>
            <w:r w:rsidRPr="00075E48">
              <w:rPr>
                <w:rFonts w:asciiTheme="minorHAnsi" w:hAnsiTheme="minorHAnsi"/>
                <w:b/>
                <w:lang w:val="cs-CZ"/>
              </w:rPr>
              <w:t xml:space="preserve"> vč. </w:t>
            </w:r>
            <w:r>
              <w:rPr>
                <w:rFonts w:asciiTheme="minorHAnsi" w:hAnsiTheme="minorHAnsi"/>
                <w:b/>
                <w:lang w:val="cs-CZ"/>
              </w:rPr>
              <w:t>t</w:t>
            </w:r>
            <w:r w:rsidRPr="00075E48">
              <w:rPr>
                <w:rFonts w:asciiTheme="minorHAnsi" w:hAnsiTheme="minorHAnsi"/>
                <w:b/>
                <w:lang w:val="cs-CZ"/>
              </w:rPr>
              <w:t>itulu</w:t>
            </w:r>
          </w:p>
          <w:p w14:paraId="2B4350B3" w14:textId="77777777" w:rsidR="005E460C" w:rsidRPr="00075E48" w:rsidRDefault="005E460C" w:rsidP="00653CF8">
            <w:pPr>
              <w:jc w:val="center"/>
              <w:rPr>
                <w:rFonts w:asciiTheme="minorHAnsi" w:hAnsiTheme="minorHAnsi"/>
                <w:b/>
                <w:lang w:val="cs-CZ"/>
              </w:rPr>
            </w:pPr>
            <w:r>
              <w:rPr>
                <w:rFonts w:asciiTheme="minorHAnsi" w:hAnsiTheme="minorHAnsi"/>
                <w:b/>
                <w:lang w:val="cs-CZ"/>
              </w:rPr>
              <w:t>(popř. název technického útvaru)</w:t>
            </w:r>
          </w:p>
        </w:tc>
        <w:tc>
          <w:tcPr>
            <w:tcW w:w="3584" w:type="pct"/>
            <w:tcBorders>
              <w:top w:val="doub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507BB646" w14:textId="77777777" w:rsidR="005E460C" w:rsidRDefault="005E460C" w:rsidP="00653CF8">
            <w:pPr>
              <w:jc w:val="center"/>
              <w:rPr>
                <w:rFonts w:asciiTheme="minorHAnsi" w:hAnsiTheme="minorHAnsi"/>
                <w:b/>
                <w:lang w:val="cs-CZ"/>
              </w:rPr>
            </w:pPr>
            <w:r>
              <w:rPr>
                <w:rFonts w:asciiTheme="minorHAnsi" w:hAnsiTheme="minorHAnsi"/>
                <w:b/>
                <w:lang w:val="cs-CZ"/>
              </w:rPr>
              <w:t>Název dosaženého certifikátu</w:t>
            </w:r>
          </w:p>
          <w:p w14:paraId="350C6DB4" w14:textId="486C1899" w:rsidR="005E460C" w:rsidRPr="005E460C" w:rsidRDefault="005E460C" w:rsidP="00653CF8">
            <w:pPr>
              <w:jc w:val="center"/>
              <w:rPr>
                <w:rFonts w:asciiTheme="minorHAnsi" w:hAnsiTheme="minorHAnsi"/>
                <w:b/>
                <w:lang w:val="cs-CZ"/>
              </w:rPr>
            </w:pPr>
          </w:p>
        </w:tc>
      </w:tr>
      <w:tr w:rsidR="005E460C" w:rsidRPr="00075E48" w14:paraId="1859D6C4" w14:textId="77777777" w:rsidTr="005E460C">
        <w:trPr>
          <w:trHeight w:val="550"/>
        </w:trPr>
        <w:tc>
          <w:tcPr>
            <w:tcW w:w="1416" w:type="pct"/>
            <w:tcBorders>
              <w:top w:val="nil"/>
            </w:tcBorders>
            <w:vAlign w:val="center"/>
          </w:tcPr>
          <w:p w14:paraId="04E3CA19" w14:textId="0643B4ED" w:rsidR="005E460C" w:rsidRPr="00075E48" w:rsidRDefault="005E460C" w:rsidP="00653CF8">
            <w:pPr>
              <w:jc w:val="center"/>
              <w:rPr>
                <w:rFonts w:asciiTheme="minorHAnsi" w:hAnsiTheme="minorHAnsi"/>
                <w:lang w:val="cs-CZ"/>
              </w:rPr>
            </w:pPr>
          </w:p>
        </w:tc>
        <w:tc>
          <w:tcPr>
            <w:tcW w:w="3584" w:type="pct"/>
            <w:tcBorders>
              <w:top w:val="nil"/>
            </w:tcBorders>
            <w:vAlign w:val="center"/>
          </w:tcPr>
          <w:p w14:paraId="31CCC978" w14:textId="64149FCF" w:rsidR="005E460C" w:rsidRPr="005E460C" w:rsidRDefault="005E460C" w:rsidP="00653CF8">
            <w:pPr>
              <w:jc w:val="center"/>
              <w:rPr>
                <w:rFonts w:asciiTheme="minorHAnsi" w:hAnsiTheme="minorHAnsi"/>
                <w:b/>
                <w:lang w:val="cs-CZ"/>
              </w:rPr>
            </w:pPr>
          </w:p>
        </w:tc>
      </w:tr>
      <w:tr w:rsidR="005E460C" w:rsidRPr="00075E48" w14:paraId="1E76DDD6" w14:textId="77777777" w:rsidTr="005E460C">
        <w:trPr>
          <w:trHeight w:val="663"/>
        </w:trPr>
        <w:tc>
          <w:tcPr>
            <w:tcW w:w="1416" w:type="pct"/>
            <w:vAlign w:val="center"/>
          </w:tcPr>
          <w:p w14:paraId="4990CC55" w14:textId="6E808AB6" w:rsidR="005E460C" w:rsidRPr="00075E48" w:rsidRDefault="005E460C" w:rsidP="00653CF8">
            <w:pPr>
              <w:jc w:val="center"/>
              <w:rPr>
                <w:rFonts w:asciiTheme="minorHAnsi" w:hAnsiTheme="minorHAnsi"/>
                <w:lang w:val="cs-CZ"/>
              </w:rPr>
            </w:pPr>
          </w:p>
        </w:tc>
        <w:tc>
          <w:tcPr>
            <w:tcW w:w="3584" w:type="pct"/>
            <w:vAlign w:val="center"/>
          </w:tcPr>
          <w:p w14:paraId="52FBBC62" w14:textId="744A5E68" w:rsidR="005E460C" w:rsidRPr="00075E48" w:rsidRDefault="005E460C" w:rsidP="00653CF8">
            <w:pPr>
              <w:jc w:val="center"/>
              <w:rPr>
                <w:rFonts w:asciiTheme="minorHAnsi" w:hAnsiTheme="minorHAnsi"/>
                <w:lang w:val="cs-CZ"/>
              </w:rPr>
            </w:pPr>
          </w:p>
        </w:tc>
      </w:tr>
      <w:tr w:rsidR="005E460C" w:rsidRPr="00075E48" w14:paraId="6EC5C584" w14:textId="77777777" w:rsidTr="005E460C">
        <w:trPr>
          <w:trHeight w:val="559"/>
        </w:trPr>
        <w:tc>
          <w:tcPr>
            <w:tcW w:w="1416" w:type="pct"/>
            <w:vAlign w:val="center"/>
          </w:tcPr>
          <w:p w14:paraId="5129133D" w14:textId="5456652C" w:rsidR="005E460C" w:rsidRPr="00075E48" w:rsidRDefault="005E460C" w:rsidP="00653CF8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584" w:type="pct"/>
            <w:vAlign w:val="center"/>
          </w:tcPr>
          <w:p w14:paraId="2FD3E35A" w14:textId="30E5A07B" w:rsidR="005E460C" w:rsidRPr="00075E48" w:rsidRDefault="005E460C" w:rsidP="00653CF8">
            <w:pPr>
              <w:jc w:val="center"/>
              <w:rPr>
                <w:rFonts w:asciiTheme="minorHAnsi" w:hAnsiTheme="minorHAnsi"/>
              </w:rPr>
            </w:pPr>
          </w:p>
        </w:tc>
      </w:tr>
      <w:tr w:rsidR="005E460C" w:rsidRPr="00075E48" w14:paraId="7BA5A173" w14:textId="77777777" w:rsidTr="005E460C">
        <w:trPr>
          <w:trHeight w:val="689"/>
        </w:trPr>
        <w:tc>
          <w:tcPr>
            <w:tcW w:w="1416" w:type="pct"/>
            <w:vAlign w:val="center"/>
          </w:tcPr>
          <w:p w14:paraId="34374048" w14:textId="2BAA3580" w:rsidR="005E460C" w:rsidRPr="00075E48" w:rsidRDefault="005E460C" w:rsidP="00653CF8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584" w:type="pct"/>
            <w:vAlign w:val="center"/>
          </w:tcPr>
          <w:p w14:paraId="46A9D037" w14:textId="3BD336AF" w:rsidR="005E460C" w:rsidRPr="00075E48" w:rsidRDefault="005E460C" w:rsidP="00653CF8">
            <w:pPr>
              <w:jc w:val="center"/>
              <w:rPr>
                <w:rFonts w:asciiTheme="minorHAnsi" w:hAnsiTheme="minorHAnsi"/>
              </w:rPr>
            </w:pPr>
          </w:p>
        </w:tc>
      </w:tr>
    </w:tbl>
    <w:p w14:paraId="6A18321F" w14:textId="0652FA7C" w:rsidR="00EA547C" w:rsidRDefault="00EA547C" w:rsidP="00AA115B">
      <w:pPr>
        <w:rPr>
          <w:rFonts w:asciiTheme="minorHAnsi" w:hAnsiTheme="minorHAnsi"/>
        </w:rPr>
      </w:pPr>
    </w:p>
    <w:p w14:paraId="3D47D156" w14:textId="04DB5703" w:rsidR="007C5AF9" w:rsidRDefault="009F7B08" w:rsidP="00AA115B">
      <w:pPr>
        <w:rPr>
          <w:rFonts w:asciiTheme="minorHAnsi" w:hAnsiTheme="minorHAnsi"/>
          <w:lang w:val="cs-CZ"/>
        </w:rPr>
      </w:pPr>
      <w:r w:rsidRPr="00075E48">
        <w:rPr>
          <w:rFonts w:asciiTheme="minorHAnsi" w:hAnsiTheme="minorHAnsi"/>
          <w:lang w:val="cs-CZ"/>
        </w:rPr>
        <w:t xml:space="preserve">V </w:t>
      </w:r>
      <w:r w:rsidR="00BF25AC">
        <w:rPr>
          <w:rFonts w:asciiTheme="minorHAnsi" w:hAnsiTheme="minorHAnsi"/>
          <w:lang w:val="cs-CZ"/>
        </w:rPr>
        <w:t>……</w:t>
      </w:r>
      <w:proofErr w:type="gramStart"/>
      <w:r w:rsidR="00BF25AC">
        <w:rPr>
          <w:rFonts w:asciiTheme="minorHAnsi" w:hAnsiTheme="minorHAnsi"/>
          <w:lang w:val="cs-CZ"/>
        </w:rPr>
        <w:t>…..</w:t>
      </w:r>
      <w:r w:rsidRPr="00075E48">
        <w:rPr>
          <w:rFonts w:asciiTheme="minorHAnsi" w:hAnsiTheme="minorHAnsi"/>
          <w:lang w:val="cs-CZ"/>
        </w:rPr>
        <w:t>dne</w:t>
      </w:r>
      <w:proofErr w:type="gramEnd"/>
      <w:r w:rsidR="00BD4915">
        <w:rPr>
          <w:rFonts w:asciiTheme="minorHAnsi" w:hAnsiTheme="minorHAnsi"/>
          <w:lang w:val="cs-CZ"/>
        </w:rPr>
        <w:t xml:space="preserve"> </w:t>
      </w:r>
      <w:r w:rsidR="00BF25AC">
        <w:rPr>
          <w:rFonts w:asciiTheme="minorHAnsi" w:hAnsiTheme="minorHAnsi"/>
          <w:lang w:val="cs-CZ"/>
        </w:rPr>
        <w:t>…………</w:t>
      </w:r>
    </w:p>
    <w:p w14:paraId="112E1C0F" w14:textId="30F73627" w:rsidR="00E11335" w:rsidRDefault="00E11335" w:rsidP="00AA115B">
      <w:pPr>
        <w:rPr>
          <w:rFonts w:asciiTheme="minorHAnsi" w:hAnsiTheme="minorHAnsi"/>
        </w:rPr>
      </w:pPr>
    </w:p>
    <w:p w14:paraId="16E553AE" w14:textId="76C8080F" w:rsidR="00E11335" w:rsidRDefault="00E11335" w:rsidP="00AA115B">
      <w:pPr>
        <w:rPr>
          <w:rFonts w:asciiTheme="minorHAnsi" w:hAnsiTheme="minorHAnsi"/>
        </w:rPr>
      </w:pPr>
    </w:p>
    <w:p w14:paraId="72EA1D15" w14:textId="77777777" w:rsidR="00E11335" w:rsidRPr="00075E48" w:rsidRDefault="00E11335" w:rsidP="00AA115B">
      <w:pPr>
        <w:rPr>
          <w:rFonts w:asciiTheme="minorHAnsi" w:hAnsiTheme="minorHAnsi"/>
        </w:rPr>
      </w:pPr>
    </w:p>
    <w:p w14:paraId="0736B6AC" w14:textId="77777777" w:rsidR="009F7B08" w:rsidRPr="00075E48" w:rsidRDefault="009F7B08" w:rsidP="00AA115B">
      <w:pPr>
        <w:rPr>
          <w:rFonts w:asciiTheme="minorHAnsi" w:hAnsiTheme="minorHAnsi"/>
        </w:rPr>
      </w:pPr>
    </w:p>
    <w:p w14:paraId="590AA393" w14:textId="77777777" w:rsidR="009F7B08" w:rsidRPr="00075E48" w:rsidRDefault="009F7B08" w:rsidP="00AA115B">
      <w:pPr>
        <w:rPr>
          <w:rFonts w:asciiTheme="minorHAnsi" w:hAnsiTheme="minorHAnsi"/>
        </w:rPr>
      </w:pPr>
    </w:p>
    <w:p w14:paraId="083215FF" w14:textId="2D5BFC62" w:rsidR="003C2FD9" w:rsidRPr="00075E48" w:rsidRDefault="003C2FD9" w:rsidP="00AA115B">
      <w:pPr>
        <w:rPr>
          <w:rFonts w:asciiTheme="minorHAnsi" w:hAnsiTheme="minorHAnsi"/>
        </w:rPr>
      </w:pPr>
    </w:p>
    <w:tbl>
      <w:tblPr>
        <w:tblStyle w:val="Mkatabulky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2"/>
      </w:tblGrid>
      <w:tr w:rsidR="00BD4915" w:rsidRPr="00BD4915" w14:paraId="3C04F262" w14:textId="77777777" w:rsidTr="007B5973">
        <w:tc>
          <w:tcPr>
            <w:tcW w:w="3112" w:type="dxa"/>
            <w:tcBorders>
              <w:top w:val="single" w:sz="4" w:space="0" w:color="auto"/>
            </w:tcBorders>
          </w:tcPr>
          <w:p w14:paraId="30AEC694" w14:textId="5835C7FF" w:rsidR="00BD4915" w:rsidRPr="008C0524" w:rsidRDefault="008C0524" w:rsidP="008C0524">
            <w:pPr>
              <w:jc w:val="center"/>
              <w:rPr>
                <w:i/>
                <w:sz w:val="22"/>
                <w:szCs w:val="22"/>
                <w:lang w:val="cs-CZ"/>
              </w:rPr>
            </w:pPr>
            <w:r w:rsidRPr="008C0524">
              <w:rPr>
                <w:i/>
                <w:sz w:val="22"/>
                <w:szCs w:val="22"/>
                <w:lang w:val="cs-CZ"/>
              </w:rPr>
              <w:t>Jméno a funkce statutárního nebo oprávněného zástupce prodávajícího</w:t>
            </w:r>
          </w:p>
        </w:tc>
      </w:tr>
      <w:tr w:rsidR="00BD4915" w:rsidRPr="00BD4915" w14:paraId="5EDE0946" w14:textId="77777777" w:rsidTr="007B5973">
        <w:tc>
          <w:tcPr>
            <w:tcW w:w="3112" w:type="dxa"/>
          </w:tcPr>
          <w:p w14:paraId="24D3728B" w14:textId="09A87896" w:rsidR="00BD4915" w:rsidRPr="00BD4915" w:rsidRDefault="00BD4915" w:rsidP="00BD4915">
            <w:pPr>
              <w:rPr>
                <w:rFonts w:asciiTheme="minorHAnsi" w:hAnsiTheme="minorHAnsi"/>
                <w:lang w:val="cs-CZ"/>
              </w:rPr>
            </w:pPr>
          </w:p>
        </w:tc>
      </w:tr>
    </w:tbl>
    <w:p w14:paraId="2110F2D6" w14:textId="6743D77D" w:rsidR="003C2FD9" w:rsidRPr="00075E48" w:rsidRDefault="003C2FD9" w:rsidP="00BD4915">
      <w:pPr>
        <w:rPr>
          <w:rFonts w:asciiTheme="minorHAnsi" w:hAnsiTheme="minorHAnsi"/>
        </w:rPr>
      </w:pPr>
    </w:p>
    <w:sectPr w:rsidR="003C2FD9" w:rsidRPr="00075E48" w:rsidSect="00BB53F4">
      <w:headerReference w:type="default" r:id="rId7"/>
      <w:footerReference w:type="default" r:id="rId8"/>
      <w:headerReference w:type="first" r:id="rId9"/>
      <w:footerReference w:type="first" r:id="rId10"/>
      <w:pgSz w:w="16838" w:h="11906" w:orient="landscape"/>
      <w:pgMar w:top="1983" w:right="1981" w:bottom="993" w:left="1417" w:header="284" w:footer="1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5D9000" w14:textId="77777777" w:rsidR="00EF4079" w:rsidRDefault="00EF4079" w:rsidP="005C3DDD">
      <w:r>
        <w:separator/>
      </w:r>
    </w:p>
  </w:endnote>
  <w:endnote w:type="continuationSeparator" w:id="0">
    <w:p w14:paraId="09D677A2" w14:textId="77777777" w:rsidR="00EF4079" w:rsidRDefault="00EF4079" w:rsidP="005C3D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14F56" w14:textId="77777777" w:rsidR="006A6DDE" w:rsidRDefault="006A6DDE" w:rsidP="00DD32A9">
    <w:pPr>
      <w:pStyle w:val="Zpat"/>
      <w:tabs>
        <w:tab w:val="clear" w:pos="4320"/>
      </w:tabs>
      <w:rPr>
        <w:rFonts w:ascii="Times New Roman" w:hAnsi="Times New Roman"/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A9600B" w14:textId="77777777" w:rsidR="006A6DDE" w:rsidRDefault="006A6DDE" w:rsidP="00DD32A9">
    <w:pPr>
      <w:tabs>
        <w:tab w:val="left" w:pos="13041"/>
      </w:tabs>
      <w:jc w:val="both"/>
      <w:rPr>
        <w:rFonts w:cs="Arial"/>
      </w:rPr>
    </w:pPr>
    <w:r>
      <w:rPr>
        <w:rFonts w:cs="Arial"/>
      </w:rPr>
      <w:tab/>
    </w:r>
    <w:r w:rsidR="00B73F68">
      <w:rPr>
        <w:rFonts w:cs="Arial"/>
      </w:rPr>
      <w:fldChar w:fldCharType="begin"/>
    </w:r>
    <w:r>
      <w:rPr>
        <w:rFonts w:cs="Arial"/>
      </w:rPr>
      <w:instrText xml:space="preserve"> PAGE </w:instrText>
    </w:r>
    <w:r w:rsidR="00B73F68">
      <w:rPr>
        <w:rFonts w:cs="Arial"/>
      </w:rPr>
      <w:fldChar w:fldCharType="separate"/>
    </w:r>
    <w:r>
      <w:rPr>
        <w:rFonts w:cs="Arial"/>
        <w:noProof/>
      </w:rPr>
      <w:t>1</w:t>
    </w:r>
    <w:r w:rsidR="00B73F68">
      <w:rPr>
        <w:rFonts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201794" w14:textId="77777777" w:rsidR="00EF4079" w:rsidRDefault="00EF4079" w:rsidP="005C3DDD">
      <w:r>
        <w:separator/>
      </w:r>
    </w:p>
  </w:footnote>
  <w:footnote w:type="continuationSeparator" w:id="0">
    <w:p w14:paraId="6D9C9973" w14:textId="77777777" w:rsidR="00EF4079" w:rsidRDefault="00EF4079" w:rsidP="005C3D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C9BE08" w14:textId="77777777" w:rsidR="000315B3" w:rsidRPr="000315B3" w:rsidRDefault="000315B3" w:rsidP="000315B3">
    <w:pPr>
      <w:tabs>
        <w:tab w:val="center" w:pos="4536"/>
        <w:tab w:val="right" w:pos="9072"/>
      </w:tabs>
      <w:jc w:val="right"/>
      <w:rPr>
        <w:rFonts w:eastAsia="Calibri"/>
        <w:lang w:val="cs-CZ" w:eastAsia="en-US"/>
      </w:rPr>
    </w:pPr>
    <w:r w:rsidRPr="000315B3">
      <w:rPr>
        <w:rFonts w:eastAsia="Calibri"/>
        <w:lang w:val="cs-CZ" w:eastAsia="en-US"/>
      </w:rPr>
      <w:t>Kupní smlouva</w:t>
    </w:r>
  </w:p>
  <w:p w14:paraId="6E8C2639" w14:textId="44915964" w:rsidR="000315B3" w:rsidRPr="000315B3" w:rsidRDefault="000315B3" w:rsidP="000315B3">
    <w:pPr>
      <w:tabs>
        <w:tab w:val="center" w:pos="4536"/>
        <w:tab w:val="right" w:pos="9072"/>
      </w:tabs>
      <w:jc w:val="right"/>
      <w:rPr>
        <w:rFonts w:eastAsia="Calibri"/>
        <w:sz w:val="20"/>
        <w:szCs w:val="20"/>
        <w:lang w:val="cs-CZ" w:eastAsia="en-US"/>
      </w:rPr>
    </w:pPr>
    <w:r w:rsidRPr="000315B3">
      <w:rPr>
        <w:rFonts w:eastAsia="Calibri"/>
        <w:sz w:val="20"/>
        <w:szCs w:val="20"/>
        <w:lang w:val="cs-CZ" w:eastAsia="en-US"/>
      </w:rPr>
      <w:t xml:space="preserve">číslo smlouvy prodávajícího: </w:t>
    </w:r>
    <w:proofErr w:type="gramStart"/>
    <w:r w:rsidR="00480310" w:rsidRPr="00480310">
      <w:rPr>
        <w:rFonts w:eastAsia="Calibri"/>
        <w:sz w:val="20"/>
        <w:szCs w:val="20"/>
        <w:highlight w:val="yellow"/>
        <w:lang w:val="cs-CZ" w:eastAsia="en-US"/>
      </w:rPr>
      <w:t>…..</w:t>
    </w:r>
    <w:proofErr w:type="gramEnd"/>
  </w:p>
  <w:p w14:paraId="11A35983" w14:textId="7AA523BC" w:rsidR="000315B3" w:rsidRPr="000315B3" w:rsidRDefault="000315B3" w:rsidP="000315B3">
    <w:pPr>
      <w:tabs>
        <w:tab w:val="center" w:pos="4536"/>
        <w:tab w:val="right" w:pos="9072"/>
      </w:tabs>
      <w:jc w:val="right"/>
      <w:rPr>
        <w:rFonts w:eastAsia="Calibri"/>
        <w:sz w:val="20"/>
        <w:szCs w:val="20"/>
        <w:lang w:val="cs-CZ" w:eastAsia="en-US"/>
      </w:rPr>
    </w:pPr>
    <w:r w:rsidRPr="000315B3">
      <w:rPr>
        <w:rFonts w:eastAsia="Calibri"/>
        <w:sz w:val="20"/>
        <w:szCs w:val="20"/>
        <w:lang w:val="cs-CZ" w:eastAsia="en-US"/>
      </w:rPr>
      <w:t>číslo smlouvy kupujícího:</w:t>
    </w:r>
    <w:r w:rsidRPr="00480310">
      <w:rPr>
        <w:rFonts w:eastAsia="Calibri"/>
        <w:sz w:val="20"/>
        <w:szCs w:val="20"/>
        <w:lang w:val="cs-CZ" w:eastAsia="en-US"/>
      </w:rPr>
      <w:t xml:space="preserve"> </w:t>
    </w:r>
    <w:r w:rsidR="00480310" w:rsidRPr="00480310">
      <w:rPr>
        <w:rFonts w:eastAsia="Calibri"/>
        <w:sz w:val="20"/>
        <w:szCs w:val="20"/>
        <w:lang w:val="cs-CZ" w:eastAsia="en-US"/>
      </w:rPr>
      <w:t>DOD20210453</w:t>
    </w:r>
  </w:p>
  <w:p w14:paraId="0887EBAB" w14:textId="77777777" w:rsidR="009B6805" w:rsidRDefault="00BB53F4">
    <w:pPr>
      <w:pStyle w:val="Zhlav"/>
      <w:tabs>
        <w:tab w:val="clear" w:pos="4320"/>
        <w:tab w:val="clear" w:pos="8640"/>
      </w:tabs>
      <w:jc w:val="center"/>
    </w:pPr>
    <w:r w:rsidRPr="00BB53F4"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2CB6FE27" wp14:editId="0340D70B">
          <wp:simplePos x="0" y="0"/>
          <wp:positionH relativeFrom="page">
            <wp:posOffset>504825</wp:posOffset>
          </wp:positionH>
          <wp:positionV relativeFrom="page">
            <wp:posOffset>542925</wp:posOffset>
          </wp:positionV>
          <wp:extent cx="1866900" cy="504825"/>
          <wp:effectExtent l="19050" t="0" r="0" b="0"/>
          <wp:wrapSquare wrapText="bothSides"/>
          <wp:docPr id="5" name="Obrázek 1" descr="A4_LOGO14mm_top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4_LOGO14mm_top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71476" cy="50292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D8870F" w14:textId="77777777" w:rsidR="006A6DDE" w:rsidRPr="00DD32A9" w:rsidRDefault="006A6DDE" w:rsidP="00DD32A9">
    <w:pPr>
      <w:pStyle w:val="Zhlav"/>
      <w:jc w:val="both"/>
      <w:rPr>
        <w:rFonts w:ascii="Times New Roman" w:hAnsi="Times New Roman"/>
        <w:sz w:val="24"/>
        <w:szCs w:val="24"/>
      </w:rPr>
    </w:pPr>
    <w:r w:rsidRPr="00DD32A9">
      <w:rPr>
        <w:rFonts w:ascii="Times New Roman" w:hAnsi="Times New Roman"/>
        <w:sz w:val="24"/>
        <w:szCs w:val="24"/>
      </w:rPr>
      <w:t xml:space="preserve"> Příloha </w:t>
    </w:r>
    <w:proofErr w:type="spellStart"/>
    <w:proofErr w:type="gramStart"/>
    <w:r w:rsidRPr="00DD32A9">
      <w:rPr>
        <w:rFonts w:ascii="Times New Roman" w:hAnsi="Times New Roman"/>
        <w:sz w:val="24"/>
        <w:szCs w:val="24"/>
      </w:rPr>
      <w:t>č.xx</w:t>
    </w:r>
    <w:proofErr w:type="spellEnd"/>
    <w:proofErr w:type="gramEnd"/>
    <w:r w:rsidRPr="00DD32A9">
      <w:rPr>
        <w:rFonts w:ascii="Times New Roman" w:hAnsi="Times New Roman"/>
        <w:sz w:val="24"/>
        <w:szCs w:val="24"/>
      </w:rPr>
      <w:t xml:space="preserve"> </w:t>
    </w:r>
    <w:proofErr w:type="spellStart"/>
    <w:r>
      <w:rPr>
        <w:rFonts w:ascii="Times New Roman" w:hAnsi="Times New Roman"/>
        <w:sz w:val="24"/>
        <w:szCs w:val="24"/>
      </w:rPr>
      <w:t>SoD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84336"/>
    <w:multiLevelType w:val="multilevel"/>
    <w:tmpl w:val="8AF8AF62"/>
    <w:lvl w:ilvl="0">
      <w:start w:val="1"/>
      <w:numFmt w:val="decimal"/>
      <w:lvlText w:val="%1."/>
      <w:lvlJc w:val="left"/>
      <w:pPr>
        <w:ind w:left="2061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63B09F0"/>
    <w:multiLevelType w:val="hybridMultilevel"/>
    <w:tmpl w:val="F156187C"/>
    <w:lvl w:ilvl="0" w:tplc="8BFA953E">
      <w:start w:val="1"/>
      <w:numFmt w:val="bullet"/>
      <w:pStyle w:val="Nadpis1"/>
      <w:lvlText w:val="█"/>
      <w:lvlJc w:val="left"/>
      <w:pPr>
        <w:ind w:left="644" w:hanging="360"/>
      </w:pPr>
      <w:rPr>
        <w:rFonts w:ascii="Arial Black" w:hAnsi="Arial Black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6F7F1D"/>
    <w:multiLevelType w:val="hybridMultilevel"/>
    <w:tmpl w:val="785025B6"/>
    <w:lvl w:ilvl="0" w:tplc="040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sjA3NjCzNDYzNjFU0lEKTi0uzszPAykwrAUAMb3nTywAAAA="/>
  </w:docVars>
  <w:rsids>
    <w:rsidRoot w:val="00DD32A9"/>
    <w:rsid w:val="00024B61"/>
    <w:rsid w:val="000315B3"/>
    <w:rsid w:val="00045132"/>
    <w:rsid w:val="000540FA"/>
    <w:rsid w:val="00073E07"/>
    <w:rsid w:val="00075345"/>
    <w:rsid w:val="00075E48"/>
    <w:rsid w:val="000A371D"/>
    <w:rsid w:val="000A5616"/>
    <w:rsid w:val="000C58D8"/>
    <w:rsid w:val="000E695A"/>
    <w:rsid w:val="00102D5F"/>
    <w:rsid w:val="00113D1E"/>
    <w:rsid w:val="00121EF3"/>
    <w:rsid w:val="001232C5"/>
    <w:rsid w:val="00176814"/>
    <w:rsid w:val="001B1DC1"/>
    <w:rsid w:val="0023347F"/>
    <w:rsid w:val="00241DB1"/>
    <w:rsid w:val="00245F4D"/>
    <w:rsid w:val="0025165A"/>
    <w:rsid w:val="00260ECB"/>
    <w:rsid w:val="002714E6"/>
    <w:rsid w:val="002B2CCB"/>
    <w:rsid w:val="002C3631"/>
    <w:rsid w:val="002D7097"/>
    <w:rsid w:val="00323287"/>
    <w:rsid w:val="0033772D"/>
    <w:rsid w:val="003A70F7"/>
    <w:rsid w:val="003B4D22"/>
    <w:rsid w:val="003C2FD9"/>
    <w:rsid w:val="003D4D88"/>
    <w:rsid w:val="00402FDF"/>
    <w:rsid w:val="004050F1"/>
    <w:rsid w:val="00410831"/>
    <w:rsid w:val="00410F23"/>
    <w:rsid w:val="004171B8"/>
    <w:rsid w:val="004378BF"/>
    <w:rsid w:val="0046265E"/>
    <w:rsid w:val="00480310"/>
    <w:rsid w:val="00485B4F"/>
    <w:rsid w:val="0049692D"/>
    <w:rsid w:val="004A735D"/>
    <w:rsid w:val="004C6214"/>
    <w:rsid w:val="004F525D"/>
    <w:rsid w:val="005030BB"/>
    <w:rsid w:val="00503C71"/>
    <w:rsid w:val="00522023"/>
    <w:rsid w:val="00522B80"/>
    <w:rsid w:val="0055594F"/>
    <w:rsid w:val="00577EC6"/>
    <w:rsid w:val="00584F49"/>
    <w:rsid w:val="005A1E0F"/>
    <w:rsid w:val="005B7578"/>
    <w:rsid w:val="005C32DB"/>
    <w:rsid w:val="005C3DDD"/>
    <w:rsid w:val="005D5F9B"/>
    <w:rsid w:val="005E460C"/>
    <w:rsid w:val="005F5D09"/>
    <w:rsid w:val="00616DE8"/>
    <w:rsid w:val="006209D9"/>
    <w:rsid w:val="0063603E"/>
    <w:rsid w:val="006463D3"/>
    <w:rsid w:val="00653CF8"/>
    <w:rsid w:val="006561D8"/>
    <w:rsid w:val="006656F0"/>
    <w:rsid w:val="00681792"/>
    <w:rsid w:val="006A44C8"/>
    <w:rsid w:val="006A6DDE"/>
    <w:rsid w:val="006B2F03"/>
    <w:rsid w:val="006D36F2"/>
    <w:rsid w:val="006D4E56"/>
    <w:rsid w:val="006D64BE"/>
    <w:rsid w:val="006F3C98"/>
    <w:rsid w:val="0073096D"/>
    <w:rsid w:val="00734914"/>
    <w:rsid w:val="007569F7"/>
    <w:rsid w:val="00771519"/>
    <w:rsid w:val="00791A55"/>
    <w:rsid w:val="00794558"/>
    <w:rsid w:val="00794BF8"/>
    <w:rsid w:val="007A32B7"/>
    <w:rsid w:val="007A5B67"/>
    <w:rsid w:val="007C5AF9"/>
    <w:rsid w:val="007F006A"/>
    <w:rsid w:val="008060DC"/>
    <w:rsid w:val="00825394"/>
    <w:rsid w:val="0084616B"/>
    <w:rsid w:val="008606C1"/>
    <w:rsid w:val="00860AC8"/>
    <w:rsid w:val="00874157"/>
    <w:rsid w:val="0088366A"/>
    <w:rsid w:val="008B1080"/>
    <w:rsid w:val="008C0524"/>
    <w:rsid w:val="009033C1"/>
    <w:rsid w:val="00906C3D"/>
    <w:rsid w:val="00911A07"/>
    <w:rsid w:val="009166FE"/>
    <w:rsid w:val="009553C3"/>
    <w:rsid w:val="00966A9B"/>
    <w:rsid w:val="0097561F"/>
    <w:rsid w:val="00981DE0"/>
    <w:rsid w:val="009A2E11"/>
    <w:rsid w:val="009A70F5"/>
    <w:rsid w:val="009B6805"/>
    <w:rsid w:val="009F7B08"/>
    <w:rsid w:val="00A01340"/>
    <w:rsid w:val="00A01803"/>
    <w:rsid w:val="00A242F9"/>
    <w:rsid w:val="00A319E2"/>
    <w:rsid w:val="00A4763A"/>
    <w:rsid w:val="00A47CA8"/>
    <w:rsid w:val="00AA0F7A"/>
    <w:rsid w:val="00AA115B"/>
    <w:rsid w:val="00AA4C0D"/>
    <w:rsid w:val="00AA6F09"/>
    <w:rsid w:val="00AB161E"/>
    <w:rsid w:val="00B065DC"/>
    <w:rsid w:val="00B40B65"/>
    <w:rsid w:val="00B45873"/>
    <w:rsid w:val="00B508FA"/>
    <w:rsid w:val="00B514CA"/>
    <w:rsid w:val="00B73F68"/>
    <w:rsid w:val="00BA4422"/>
    <w:rsid w:val="00BB53F4"/>
    <w:rsid w:val="00BD4915"/>
    <w:rsid w:val="00BE3926"/>
    <w:rsid w:val="00BF1AC7"/>
    <w:rsid w:val="00BF25AC"/>
    <w:rsid w:val="00C02DBE"/>
    <w:rsid w:val="00C11AA7"/>
    <w:rsid w:val="00C21392"/>
    <w:rsid w:val="00C367AF"/>
    <w:rsid w:val="00C56F52"/>
    <w:rsid w:val="00C80DF1"/>
    <w:rsid w:val="00CA2FA2"/>
    <w:rsid w:val="00CB0E5C"/>
    <w:rsid w:val="00CC2AB9"/>
    <w:rsid w:val="00CF7773"/>
    <w:rsid w:val="00D80A3E"/>
    <w:rsid w:val="00DC0417"/>
    <w:rsid w:val="00DD32A9"/>
    <w:rsid w:val="00E0083A"/>
    <w:rsid w:val="00E0320F"/>
    <w:rsid w:val="00E11335"/>
    <w:rsid w:val="00E37939"/>
    <w:rsid w:val="00E43D55"/>
    <w:rsid w:val="00EA547C"/>
    <w:rsid w:val="00EB663D"/>
    <w:rsid w:val="00EC212A"/>
    <w:rsid w:val="00EE0A80"/>
    <w:rsid w:val="00EF4079"/>
    <w:rsid w:val="00F07466"/>
    <w:rsid w:val="00F42824"/>
    <w:rsid w:val="00F43C38"/>
    <w:rsid w:val="00F452B0"/>
    <w:rsid w:val="00F71AE9"/>
    <w:rsid w:val="00F811F6"/>
    <w:rsid w:val="00FB730D"/>
    <w:rsid w:val="00FC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6568C08E"/>
  <w15:docId w15:val="{1F61E6E9-6281-644B-8128-57ECA32E9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B0E5C"/>
    <w:rPr>
      <w:sz w:val="24"/>
      <w:szCs w:val="24"/>
      <w:lang w:val="en-GB"/>
    </w:rPr>
  </w:style>
  <w:style w:type="paragraph" w:styleId="Nadpis1">
    <w:name w:val="heading 1"/>
    <w:basedOn w:val="Normln"/>
    <w:next w:val="Normln"/>
    <w:uiPriority w:val="9"/>
    <w:qFormat/>
    <w:rsid w:val="00CB0E5C"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CB0E5C"/>
    <w:pPr>
      <w:tabs>
        <w:tab w:val="center" w:pos="4320"/>
        <w:tab w:val="right" w:pos="8640"/>
      </w:tabs>
      <w:spacing w:before="120" w:after="120"/>
    </w:pPr>
    <w:rPr>
      <w:rFonts w:ascii="Arial" w:hAnsi="Arial"/>
      <w:snapToGrid w:val="0"/>
      <w:sz w:val="20"/>
      <w:szCs w:val="20"/>
      <w:lang w:val="cs-CZ" w:eastAsia="en-US"/>
    </w:rPr>
  </w:style>
  <w:style w:type="paragraph" w:styleId="Zpat">
    <w:name w:val="footer"/>
    <w:basedOn w:val="Normln"/>
    <w:link w:val="ZpatChar"/>
    <w:uiPriority w:val="99"/>
    <w:rsid w:val="00CB0E5C"/>
    <w:pPr>
      <w:tabs>
        <w:tab w:val="center" w:pos="4320"/>
        <w:tab w:val="right" w:pos="8640"/>
      </w:tabs>
      <w:spacing w:before="120" w:after="120"/>
    </w:pPr>
    <w:rPr>
      <w:rFonts w:ascii="Arial" w:hAnsi="Arial"/>
      <w:snapToGrid w:val="0"/>
      <w:sz w:val="20"/>
      <w:szCs w:val="20"/>
      <w:lang w:val="cs-CZ" w:eastAsia="en-US"/>
    </w:rPr>
  </w:style>
  <w:style w:type="character" w:styleId="slostrnky">
    <w:name w:val="page number"/>
    <w:basedOn w:val="Standardnpsmoodstavce"/>
    <w:rsid w:val="00CB0E5C"/>
  </w:style>
  <w:style w:type="paragraph" w:customStyle="1" w:styleId="Annexetitle">
    <w:name w:val="Annexe_title"/>
    <w:basedOn w:val="Nadpis1"/>
    <w:next w:val="Normln"/>
    <w:autoRedefine/>
    <w:rsid w:val="00075E48"/>
    <w:pPr>
      <w:keepNext w:val="0"/>
      <w:widowControl w:val="0"/>
      <w:numPr>
        <w:numId w:val="0"/>
      </w:numPr>
      <w:spacing w:before="0" w:after="0"/>
      <w:ind w:right="-6"/>
      <w:jc w:val="both"/>
      <w:outlineLvl w:val="9"/>
    </w:pPr>
    <w:rPr>
      <w:rFonts w:asciiTheme="minorHAnsi" w:hAnsiTheme="minorHAnsi" w:cs="Times New Roman"/>
      <w:b w:val="0"/>
      <w:bCs w:val="0"/>
      <w:i/>
      <w:snapToGrid w:val="0"/>
      <w:kern w:val="0"/>
      <w:sz w:val="24"/>
      <w:szCs w:val="22"/>
      <w:lang w:val="cs-CZ" w:eastAsia="en-US"/>
    </w:rPr>
  </w:style>
  <w:style w:type="paragraph" w:customStyle="1" w:styleId="normaltableau">
    <w:name w:val="normal_tableau"/>
    <w:rsid w:val="00CB0E5C"/>
    <w:pPr>
      <w:widowControl w:val="0"/>
      <w:spacing w:before="120" w:after="120"/>
      <w:jc w:val="both"/>
    </w:pPr>
    <w:rPr>
      <w:rFonts w:ascii="Optima" w:hAnsi="Optima"/>
      <w:snapToGrid w:val="0"/>
      <w:sz w:val="22"/>
      <w:lang w:val="en-GB"/>
    </w:rPr>
  </w:style>
  <w:style w:type="paragraph" w:customStyle="1" w:styleId="xl29">
    <w:name w:val="xl29"/>
    <w:basedOn w:val="Normln"/>
    <w:rsid w:val="00CB0E5C"/>
    <w:pPr>
      <w:spacing w:before="100" w:beforeAutospacing="1" w:after="100" w:afterAutospacing="1"/>
      <w:textAlignment w:val="center"/>
    </w:pPr>
    <w:rPr>
      <w:rFonts w:ascii="Arial" w:eastAsia="Arial Unicode MS" w:hAnsi="Arial" w:cs="Arial"/>
      <w:b/>
      <w:bCs/>
      <w:lang w:val="cs-CZ"/>
    </w:rPr>
  </w:style>
  <w:style w:type="paragraph" w:styleId="Rejstk1">
    <w:name w:val="index 1"/>
    <w:basedOn w:val="Normln"/>
    <w:next w:val="Normln"/>
    <w:autoRedefine/>
    <w:semiHidden/>
    <w:rsid w:val="00CB0E5C"/>
    <w:pPr>
      <w:ind w:left="198" w:hanging="198"/>
    </w:pPr>
    <w:rPr>
      <w:rFonts w:ascii="Arial" w:hAnsi="Arial"/>
      <w:snapToGrid w:val="0"/>
      <w:sz w:val="20"/>
      <w:szCs w:val="20"/>
      <w:lang w:val="cs-CZ" w:eastAsia="en-US"/>
    </w:rPr>
  </w:style>
  <w:style w:type="paragraph" w:styleId="Hlavikarejstku">
    <w:name w:val="index heading"/>
    <w:basedOn w:val="Normln"/>
    <w:next w:val="Rejstk1"/>
    <w:semiHidden/>
    <w:rsid w:val="00CB0E5C"/>
    <w:pPr>
      <w:spacing w:after="240"/>
      <w:jc w:val="both"/>
    </w:pPr>
    <w:rPr>
      <w:rFonts w:ascii="Arial" w:hAnsi="Arial"/>
      <w:b/>
      <w:sz w:val="20"/>
      <w:szCs w:val="20"/>
    </w:rPr>
  </w:style>
  <w:style w:type="character" w:customStyle="1" w:styleId="ACNormlnChar">
    <w:name w:val="AC Normální Char"/>
    <w:basedOn w:val="Standardnpsmoodstavce"/>
    <w:rsid w:val="00CB0E5C"/>
    <w:rPr>
      <w:rFonts w:ascii="Arial" w:hAnsi="Arial" w:cs="Arial"/>
      <w:sz w:val="22"/>
      <w:lang w:val="cs-CZ" w:eastAsia="cs-CZ" w:bidi="ar-SA"/>
    </w:rPr>
  </w:style>
  <w:style w:type="character" w:customStyle="1" w:styleId="ZpatChar">
    <w:name w:val="Zápatí Char"/>
    <w:basedOn w:val="Standardnpsmoodstavce"/>
    <w:link w:val="Zpat"/>
    <w:uiPriority w:val="99"/>
    <w:rsid w:val="0049692D"/>
    <w:rPr>
      <w:rFonts w:ascii="Arial" w:hAnsi="Arial"/>
      <w:snapToGrid w:val="0"/>
      <w:lang w:eastAsia="en-US"/>
    </w:rPr>
  </w:style>
  <w:style w:type="character" w:styleId="Odkaznakoment">
    <w:name w:val="annotation reference"/>
    <w:basedOn w:val="Standardnpsmoodstavce"/>
    <w:uiPriority w:val="99"/>
    <w:rsid w:val="006463D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6463D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463D3"/>
    <w:rPr>
      <w:lang w:val="en-GB"/>
    </w:rPr>
  </w:style>
  <w:style w:type="paragraph" w:styleId="Pedmtkomente">
    <w:name w:val="annotation subject"/>
    <w:basedOn w:val="Textkomente"/>
    <w:next w:val="Textkomente"/>
    <w:link w:val="PedmtkomenteChar"/>
    <w:rsid w:val="006463D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6463D3"/>
    <w:rPr>
      <w:b/>
      <w:bCs/>
      <w:lang w:val="en-GB"/>
    </w:rPr>
  </w:style>
  <w:style w:type="paragraph" w:styleId="Revize">
    <w:name w:val="Revision"/>
    <w:hidden/>
    <w:uiPriority w:val="99"/>
    <w:semiHidden/>
    <w:rsid w:val="006463D3"/>
    <w:rPr>
      <w:sz w:val="24"/>
      <w:szCs w:val="24"/>
      <w:lang w:val="en-GB"/>
    </w:rPr>
  </w:style>
  <w:style w:type="paragraph" w:styleId="Textbubliny">
    <w:name w:val="Balloon Text"/>
    <w:basedOn w:val="Normln"/>
    <w:link w:val="TextbublinyChar"/>
    <w:rsid w:val="006463D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6463D3"/>
    <w:rPr>
      <w:rFonts w:ascii="Tahoma" w:hAnsi="Tahoma" w:cs="Tahoma"/>
      <w:sz w:val="16"/>
      <w:szCs w:val="16"/>
      <w:lang w:val="en-GB"/>
    </w:rPr>
  </w:style>
  <w:style w:type="paragraph" w:styleId="Podnadpis">
    <w:name w:val="Subtitle"/>
    <w:basedOn w:val="Normln"/>
    <w:link w:val="PodnadpisChar"/>
    <w:qFormat/>
    <w:rsid w:val="007569F7"/>
    <w:pPr>
      <w:jc w:val="center"/>
    </w:pPr>
    <w:rPr>
      <w:b/>
      <w:bCs/>
      <w:sz w:val="28"/>
      <w:lang w:val="cs-CZ"/>
    </w:rPr>
  </w:style>
  <w:style w:type="character" w:customStyle="1" w:styleId="PodnadpisChar">
    <w:name w:val="Podnadpis Char"/>
    <w:basedOn w:val="Standardnpsmoodstavce"/>
    <w:link w:val="Podnadpis"/>
    <w:rsid w:val="007569F7"/>
    <w:rPr>
      <w:b/>
      <w:bCs/>
      <w:sz w:val="28"/>
      <w:szCs w:val="24"/>
    </w:rPr>
  </w:style>
  <w:style w:type="table" w:styleId="Mkatabulky">
    <w:name w:val="Table Grid"/>
    <w:basedOn w:val="Normlntabulka"/>
    <w:rsid w:val="00BD49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5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9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Experti, garantující technickou kvalifikaci dodavatele</vt:lpstr>
    </vt:vector>
  </TitlesOfParts>
  <Company>Ministerstvo financí</Company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ti, garantující technickou kvalifikaci dodavatele</dc:title>
  <dc:creator>CFCU</dc:creator>
  <cp:lastModifiedBy>Kubátková Hana, Ing.</cp:lastModifiedBy>
  <cp:revision>3</cp:revision>
  <cp:lastPrinted>2020-09-07T10:17:00Z</cp:lastPrinted>
  <dcterms:created xsi:type="dcterms:W3CDTF">2021-06-03T12:40:00Z</dcterms:created>
  <dcterms:modified xsi:type="dcterms:W3CDTF">2021-06-03T12:58:00Z</dcterms:modified>
</cp:coreProperties>
</file>